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DCA945" w14:textId="77777777" w:rsidR="00942EAF" w:rsidRDefault="00942EAF" w:rsidP="00942EAF">
      <w:pPr>
        <w:rPr>
          <w:rFonts w:ascii="Arial" w:hAnsi="Arial" w:cs="Arial"/>
          <w:b/>
          <w:sz w:val="22"/>
          <w:szCs w:val="22"/>
        </w:rPr>
      </w:pPr>
    </w:p>
    <w:p w14:paraId="2E656413" w14:textId="4CBE32BE" w:rsidR="00942EAF" w:rsidRDefault="00942EAF" w:rsidP="00383332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Gale</w:t>
      </w:r>
      <w:r w:rsidR="00383332">
        <w:rPr>
          <w:rFonts w:ascii="Arial" w:hAnsi="Arial" w:cs="Arial"/>
          <w:b/>
          <w:sz w:val="26"/>
          <w:szCs w:val="26"/>
        </w:rPr>
        <w:t xml:space="preserve"> Presents: Peterson’s Test and Career Prep</w:t>
      </w:r>
    </w:p>
    <w:p w14:paraId="37AD7392" w14:textId="158AE486" w:rsidR="00383332" w:rsidRDefault="00383332" w:rsidP="00383332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eNewsletter Copy</w:t>
      </w:r>
    </w:p>
    <w:p w14:paraId="6E0FDCFA" w14:textId="77777777" w:rsidR="00942EAF" w:rsidRDefault="00942EAF" w:rsidP="00942EAF">
      <w:pPr>
        <w:rPr>
          <w:rFonts w:ascii="Arial" w:hAnsi="Arial" w:cs="Arial"/>
          <w:sz w:val="22"/>
          <w:szCs w:val="22"/>
        </w:rPr>
      </w:pPr>
    </w:p>
    <w:p w14:paraId="719D5C20" w14:textId="3C4ADFCA" w:rsidR="00942EAF" w:rsidRDefault="00942EAF" w:rsidP="00942EA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  <w:highlight w:val="yellow"/>
        </w:rPr>
        <w:t>How to Use:</w:t>
      </w:r>
      <w:r>
        <w:rPr>
          <w:rFonts w:ascii="Arial" w:hAnsi="Arial" w:cs="Arial"/>
          <w:sz w:val="22"/>
          <w:szCs w:val="22"/>
          <w:highlight w:val="yellow"/>
        </w:rPr>
        <w:t xml:space="preserve"> (1) Customize the copy as needed. (2) Hyperlink to your library’s website or </w:t>
      </w:r>
      <w:r w:rsidRPr="00942EAF">
        <w:rPr>
          <w:rFonts w:ascii="Arial" w:hAnsi="Arial" w:cs="Arial"/>
          <w:i/>
          <w:iCs/>
          <w:sz w:val="22"/>
          <w:szCs w:val="22"/>
          <w:highlight w:val="yellow"/>
        </w:rPr>
        <w:t>Gale Presents: Peterson’s Test and Career Prep</w:t>
      </w:r>
      <w:r>
        <w:rPr>
          <w:rFonts w:ascii="Arial" w:hAnsi="Arial" w:cs="Arial"/>
          <w:sz w:val="22"/>
          <w:szCs w:val="22"/>
          <w:highlight w:val="yellow"/>
        </w:rPr>
        <w:t xml:space="preserve"> product page. Shorten the link with bit.ly, if needed. (3) Copy and paste into your eNewsletter creating bold headlines as indicated. (4) Proof and ensure hyperlink </w:t>
      </w:r>
      <w:proofErr w:type="gramStart"/>
      <w:r>
        <w:rPr>
          <w:rFonts w:ascii="Arial" w:hAnsi="Arial" w:cs="Arial"/>
          <w:sz w:val="22"/>
          <w:szCs w:val="22"/>
          <w:highlight w:val="yellow"/>
        </w:rPr>
        <w:t>works</w:t>
      </w:r>
      <w:proofErr w:type="gramEnd"/>
      <w:r>
        <w:rPr>
          <w:rFonts w:ascii="Arial" w:hAnsi="Arial" w:cs="Arial"/>
          <w:sz w:val="22"/>
          <w:szCs w:val="22"/>
          <w:highlight w:val="yellow"/>
        </w:rPr>
        <w:t>. (5) Post.</w:t>
      </w:r>
    </w:p>
    <w:p w14:paraId="3CE43AD3" w14:textId="7A0A25BC" w:rsidR="00942EAF" w:rsidRDefault="00942EAF" w:rsidP="00942EAF">
      <w:pPr>
        <w:rPr>
          <w:rFonts w:ascii="Arial" w:hAnsi="Arial" w:cs="Arial"/>
          <w:sz w:val="22"/>
          <w:szCs w:val="22"/>
        </w:rPr>
      </w:pPr>
    </w:p>
    <w:p w14:paraId="0630923D" w14:textId="77777777" w:rsidR="00E02BA5" w:rsidRPr="00E02BA5" w:rsidRDefault="00E02BA5" w:rsidP="00E02BA5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b/>
          <w:bCs/>
          <w:color w:val="222222"/>
          <w:sz w:val="20"/>
          <w:szCs w:val="20"/>
        </w:rPr>
        <w:t xml:space="preserve">Audience: </w:t>
      </w:r>
      <w:r w:rsidRPr="00E02BA5">
        <w:rPr>
          <w:rFonts w:ascii="Arial" w:hAnsi="Arial" w:cs="Arial"/>
          <w:color w:val="222222"/>
          <w:sz w:val="20"/>
          <w:szCs w:val="20"/>
        </w:rPr>
        <w:t xml:space="preserve">Public Library Users </w:t>
      </w:r>
    </w:p>
    <w:p w14:paraId="1066F246" w14:textId="77777777" w:rsidR="00E02BA5" w:rsidRPr="000062FB" w:rsidRDefault="00E02BA5" w:rsidP="00E02BA5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</w:p>
    <w:p w14:paraId="59B9D1FC" w14:textId="77777777" w:rsidR="001146D6" w:rsidRDefault="00E02BA5" w:rsidP="001146D6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HEADLINE:</w:t>
      </w:r>
      <w:r w:rsidR="001146D6">
        <w:rPr>
          <w:rFonts w:ascii="Arial" w:hAnsi="Arial" w:cs="Arial"/>
          <w:b/>
          <w:color w:val="222222"/>
          <w:sz w:val="20"/>
          <w:szCs w:val="20"/>
        </w:rPr>
        <w:t xml:space="preserve"> </w:t>
      </w:r>
    </w:p>
    <w:p w14:paraId="01FD88CD" w14:textId="00EE86E6" w:rsidR="00E02BA5" w:rsidRPr="001146D6" w:rsidRDefault="00E02BA5" w:rsidP="001146D6">
      <w:pPr>
        <w:shd w:val="clear" w:color="auto" w:fill="FFFFFF"/>
        <w:rPr>
          <w:rFonts w:ascii="Arial" w:hAnsi="Arial" w:cs="Arial"/>
          <w:bCs/>
          <w:sz w:val="20"/>
          <w:szCs w:val="20"/>
        </w:rPr>
      </w:pPr>
      <w:r w:rsidRPr="001146D6">
        <w:rPr>
          <w:rFonts w:ascii="Arial" w:hAnsi="Arial" w:cs="Arial"/>
          <w:bCs/>
          <w:sz w:val="20"/>
          <w:szCs w:val="20"/>
        </w:rPr>
        <w:t>BUILD CONFIDENCE WITH TEST PREPARATION</w:t>
      </w:r>
    </w:p>
    <w:p w14:paraId="7675DDB0" w14:textId="77777777" w:rsidR="00E02BA5" w:rsidRPr="00657948" w:rsidRDefault="00E02BA5" w:rsidP="00E02BA5">
      <w:pPr>
        <w:spacing w:line="200" w:lineRule="atLeast"/>
        <w:rPr>
          <w:rFonts w:ascii="Arial" w:hAnsi="Arial" w:cs="Arial"/>
          <w:b/>
          <w:sz w:val="20"/>
          <w:szCs w:val="20"/>
        </w:rPr>
      </w:pPr>
    </w:p>
    <w:p w14:paraId="798F49DF" w14:textId="54F9E2F7" w:rsidR="00E02BA5" w:rsidRDefault="00E02BA5" w:rsidP="00E02BA5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OPY</w:t>
      </w:r>
      <w:r>
        <w:rPr>
          <w:rFonts w:ascii="Arial" w:hAnsi="Arial" w:cs="Arial"/>
          <w:b/>
          <w:color w:val="222222"/>
          <w:sz w:val="20"/>
          <w:szCs w:val="20"/>
        </w:rPr>
        <w:t xml:space="preserve">: </w:t>
      </w:r>
      <w:r w:rsidR="001146D6">
        <w:rPr>
          <w:rFonts w:ascii="Arial" w:hAnsi="Arial" w:cs="Arial"/>
          <w:color w:val="222222"/>
          <w:sz w:val="20"/>
          <w:szCs w:val="20"/>
        </w:rPr>
        <w:br/>
      </w:r>
      <w:r>
        <w:rPr>
          <w:rFonts w:ascii="Arial" w:hAnsi="Arial" w:cs="Arial"/>
          <w:i/>
          <w:color w:val="222222"/>
          <w:sz w:val="20"/>
          <w:szCs w:val="20"/>
        </w:rPr>
        <w:t>Gale Presents: Peterson’s Test and Career Prep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helps you prepare for </w:t>
      </w:r>
      <w:r>
        <w:rPr>
          <w:rFonts w:ascii="Arial" w:hAnsi="Arial" w:cs="Arial"/>
          <w:color w:val="222222"/>
          <w:sz w:val="20"/>
          <w:szCs w:val="20"/>
        </w:rPr>
        <w:t xml:space="preserve">the 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GED, SAT, ACT, PSAT, GRE, LSAT, MCAT, TOEFL, U.S. citizenship, the military, </w:t>
      </w:r>
      <w:r>
        <w:rPr>
          <w:rFonts w:ascii="Arial" w:hAnsi="Arial" w:cs="Arial"/>
          <w:color w:val="222222"/>
          <w:sz w:val="20"/>
          <w:szCs w:val="20"/>
        </w:rPr>
        <w:t>job searching, new careers, and more.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</w:t>
      </w:r>
      <w:r>
        <w:rPr>
          <w:rFonts w:ascii="Arial" w:hAnsi="Arial" w:cs="Arial"/>
          <w:color w:val="222222"/>
          <w:sz w:val="20"/>
          <w:szCs w:val="20"/>
        </w:rPr>
        <w:t xml:space="preserve">Find 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in-depth information on </w:t>
      </w:r>
      <w:r>
        <w:rPr>
          <w:rFonts w:ascii="Arial" w:hAnsi="Arial" w:cs="Arial"/>
          <w:color w:val="222222"/>
          <w:sz w:val="20"/>
          <w:szCs w:val="20"/>
        </w:rPr>
        <w:t>college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programs, tuition assistance, </w:t>
      </w:r>
      <w:r>
        <w:rPr>
          <w:rFonts w:ascii="Arial" w:hAnsi="Arial" w:cs="Arial"/>
          <w:color w:val="222222"/>
          <w:sz w:val="20"/>
          <w:szCs w:val="20"/>
        </w:rPr>
        <w:t>and career paths. Plus, use templates to c</w:t>
      </w:r>
      <w:r w:rsidRPr="00142A24">
        <w:rPr>
          <w:rFonts w:ascii="Arial" w:hAnsi="Arial" w:cs="Arial"/>
          <w:color w:val="222222"/>
          <w:sz w:val="20"/>
          <w:szCs w:val="20"/>
        </w:rPr>
        <w:t>reate visually interesting r</w:t>
      </w:r>
      <w:r>
        <w:rPr>
          <w:rFonts w:ascii="Arial" w:hAnsi="Arial" w:cs="Arial"/>
          <w:color w:val="222222"/>
          <w:sz w:val="20"/>
          <w:szCs w:val="20"/>
        </w:rPr>
        <w:t>e</w:t>
      </w:r>
      <w:r w:rsidRPr="00142A24">
        <w:rPr>
          <w:rFonts w:ascii="Arial" w:hAnsi="Arial" w:cs="Arial"/>
          <w:color w:val="222222"/>
          <w:sz w:val="20"/>
          <w:szCs w:val="20"/>
        </w:rPr>
        <w:t>sumés, cover letters, and websites that can be externally shared with prospective employers</w:t>
      </w:r>
      <w:r>
        <w:rPr>
          <w:rFonts w:ascii="Arial" w:hAnsi="Arial" w:cs="Arial"/>
          <w:color w:val="222222"/>
          <w:sz w:val="20"/>
          <w:szCs w:val="20"/>
        </w:rPr>
        <w:t xml:space="preserve">. </w:t>
      </w:r>
    </w:p>
    <w:p w14:paraId="0911E162" w14:textId="77777777" w:rsidR="00E02BA5" w:rsidRPr="00657948" w:rsidRDefault="00E02BA5" w:rsidP="00E02BA5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0E001956" w14:textId="0A5009DC" w:rsidR="00E02BA5" w:rsidRPr="00657948" w:rsidRDefault="00E02BA5" w:rsidP="00E02BA5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TA:</w:t>
      </w:r>
      <w:r>
        <w:rPr>
          <w:rFonts w:ascii="Arial" w:hAnsi="Arial" w:cs="Arial"/>
          <w:b/>
          <w:color w:val="222222"/>
          <w:sz w:val="20"/>
          <w:szCs w:val="20"/>
        </w:rPr>
        <w:t xml:space="preserve"> </w:t>
      </w:r>
      <w:r w:rsidR="00AC4D98">
        <w:rPr>
          <w:rFonts w:ascii="Arial" w:hAnsi="Arial" w:cs="Arial"/>
          <w:b/>
          <w:color w:val="222222"/>
          <w:sz w:val="20"/>
          <w:szCs w:val="20"/>
        </w:rPr>
        <w:br/>
      </w:r>
      <w:r>
        <w:rPr>
          <w:rFonts w:ascii="Arial" w:hAnsi="Arial" w:cs="Arial"/>
          <w:b/>
          <w:color w:val="222222"/>
          <w:sz w:val="20"/>
          <w:szCs w:val="20"/>
        </w:rPr>
        <w:t>EXPLORE TODAY&gt;</w:t>
      </w:r>
      <w:proofErr w:type="gramStart"/>
      <w:r>
        <w:rPr>
          <w:rFonts w:ascii="Arial" w:hAnsi="Arial" w:cs="Arial"/>
          <w:b/>
          <w:color w:val="222222"/>
          <w:sz w:val="20"/>
          <w:szCs w:val="20"/>
        </w:rPr>
        <w:t xml:space="preserve">&gt;  </w:t>
      </w:r>
      <w:r w:rsidRPr="00AC4D98">
        <w:rPr>
          <w:rFonts w:ascii="Arial" w:hAnsi="Arial" w:cs="Arial"/>
          <w:bCs/>
          <w:color w:val="222222"/>
          <w:sz w:val="20"/>
          <w:szCs w:val="20"/>
          <w:highlight w:val="yellow"/>
        </w:rPr>
        <w:t>[</w:t>
      </w:r>
      <w:proofErr w:type="gramEnd"/>
      <w:r w:rsidRPr="00AC4D98">
        <w:rPr>
          <w:rFonts w:ascii="Arial" w:hAnsi="Arial" w:cs="Arial"/>
          <w:bCs/>
          <w:color w:val="222222"/>
          <w:sz w:val="20"/>
          <w:szCs w:val="20"/>
          <w:highlight w:val="yellow"/>
        </w:rPr>
        <w:t>link to your library website or product access page]</w:t>
      </w:r>
    </w:p>
    <w:p w14:paraId="34D8BC94" w14:textId="77777777" w:rsidR="00E02BA5" w:rsidRPr="000062FB" w:rsidRDefault="00E02BA5" w:rsidP="00E02BA5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0062FB">
        <w:rPr>
          <w:rFonts w:ascii="Arial" w:hAnsi="Arial" w:cs="Arial"/>
          <w:color w:val="222222"/>
          <w:sz w:val="20"/>
          <w:szCs w:val="20"/>
        </w:rPr>
        <w:t> </w:t>
      </w:r>
    </w:p>
    <w:p w14:paraId="79C7466A" w14:textId="77777777" w:rsidR="00E02BA5" w:rsidRPr="000062FB" w:rsidRDefault="00E02BA5" w:rsidP="00E02BA5">
      <w:pPr>
        <w:tabs>
          <w:tab w:val="left" w:pos="1840"/>
        </w:tabs>
        <w:rPr>
          <w:rFonts w:ascii="Arial" w:hAnsi="Arial" w:cs="Arial"/>
          <w:sz w:val="20"/>
          <w:szCs w:val="20"/>
        </w:rPr>
      </w:pPr>
    </w:p>
    <w:p w14:paraId="6CE549BD" w14:textId="77777777" w:rsidR="00E02BA5" w:rsidRPr="00976E4B" w:rsidRDefault="00E02BA5" w:rsidP="00E02BA5">
      <w:pPr>
        <w:tabs>
          <w:tab w:val="left" w:pos="184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Audience: </w:t>
      </w:r>
      <w:r w:rsidRPr="00976E4B">
        <w:rPr>
          <w:rFonts w:ascii="Arial" w:hAnsi="Arial" w:cs="Arial"/>
          <w:bCs/>
          <w:sz w:val="20"/>
          <w:szCs w:val="20"/>
        </w:rPr>
        <w:t xml:space="preserve">High School Students </w:t>
      </w:r>
      <w:r w:rsidRPr="00976E4B">
        <w:rPr>
          <w:rFonts w:ascii="Arial" w:hAnsi="Arial" w:cs="Arial"/>
          <w:bCs/>
          <w:sz w:val="20"/>
          <w:szCs w:val="20"/>
        </w:rPr>
        <w:tab/>
      </w:r>
    </w:p>
    <w:p w14:paraId="334AD3F8" w14:textId="77777777" w:rsidR="00E02BA5" w:rsidRPr="000062FB" w:rsidRDefault="00E02BA5" w:rsidP="00E02BA5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58B291C1" w14:textId="0BB14D2F" w:rsidR="00E02BA5" w:rsidRDefault="00E02BA5" w:rsidP="00E02BA5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HEADLINE</w:t>
      </w:r>
      <w:r w:rsidR="00976E4B">
        <w:rPr>
          <w:rFonts w:ascii="Arial" w:hAnsi="Arial" w:cs="Arial"/>
          <w:b/>
          <w:color w:val="222222"/>
          <w:sz w:val="20"/>
          <w:szCs w:val="20"/>
        </w:rPr>
        <w:t>S</w:t>
      </w:r>
      <w:r w:rsidRPr="00657948">
        <w:rPr>
          <w:rFonts w:ascii="Arial" w:hAnsi="Arial" w:cs="Arial"/>
          <w:b/>
          <w:color w:val="222222"/>
          <w:sz w:val="20"/>
          <w:szCs w:val="20"/>
        </w:rPr>
        <w:t>: </w:t>
      </w:r>
    </w:p>
    <w:p w14:paraId="558E8FF3" w14:textId="77777777" w:rsidR="00E02BA5" w:rsidRDefault="00E02BA5" w:rsidP="00E02BA5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59353A43" w14:textId="77777777" w:rsidR="00E02BA5" w:rsidRPr="00976E4B" w:rsidRDefault="00E02BA5" w:rsidP="00E02BA5">
      <w:pPr>
        <w:shd w:val="clear" w:color="auto" w:fill="FFFFFF"/>
        <w:rPr>
          <w:rFonts w:ascii="Arial" w:hAnsi="Arial" w:cs="Arial"/>
          <w:bCs/>
          <w:color w:val="222222"/>
          <w:sz w:val="20"/>
          <w:szCs w:val="20"/>
        </w:rPr>
      </w:pPr>
      <w:r w:rsidRPr="00976E4B">
        <w:rPr>
          <w:rFonts w:ascii="Arial" w:hAnsi="Arial" w:cs="Arial"/>
          <w:bCs/>
          <w:color w:val="222222"/>
          <w:sz w:val="20"/>
          <w:szCs w:val="20"/>
        </w:rPr>
        <w:t>YOU’RE UP TO THE TEST</w:t>
      </w:r>
    </w:p>
    <w:p w14:paraId="6A090623" w14:textId="77777777" w:rsidR="00E02BA5" w:rsidRPr="00976E4B" w:rsidRDefault="00E02BA5" w:rsidP="00E02BA5">
      <w:pPr>
        <w:shd w:val="clear" w:color="auto" w:fill="FFFFFF"/>
        <w:rPr>
          <w:rFonts w:ascii="Arial" w:hAnsi="Arial" w:cs="Arial"/>
          <w:bCs/>
          <w:color w:val="222222"/>
          <w:sz w:val="20"/>
          <w:szCs w:val="20"/>
        </w:rPr>
      </w:pPr>
    </w:p>
    <w:p w14:paraId="773D58D5" w14:textId="77777777" w:rsidR="00E02BA5" w:rsidRPr="00976E4B" w:rsidRDefault="00E02BA5" w:rsidP="00E02BA5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976E4B">
        <w:rPr>
          <w:rFonts w:ascii="Arial" w:hAnsi="Arial" w:cs="Arial"/>
          <w:b/>
          <w:color w:val="222222"/>
          <w:sz w:val="20"/>
          <w:szCs w:val="20"/>
        </w:rPr>
        <w:t>OR</w:t>
      </w:r>
    </w:p>
    <w:p w14:paraId="0785E7B5" w14:textId="77777777" w:rsidR="00E02BA5" w:rsidRPr="00976E4B" w:rsidRDefault="00E02BA5" w:rsidP="00E02BA5">
      <w:pPr>
        <w:shd w:val="clear" w:color="auto" w:fill="FFFFFF"/>
        <w:rPr>
          <w:rFonts w:ascii="Arial" w:hAnsi="Arial" w:cs="Arial"/>
          <w:bCs/>
          <w:color w:val="222222"/>
          <w:sz w:val="20"/>
          <w:szCs w:val="20"/>
        </w:rPr>
      </w:pPr>
    </w:p>
    <w:p w14:paraId="3716B5D7" w14:textId="77777777" w:rsidR="00E02BA5" w:rsidRPr="00976E4B" w:rsidRDefault="00E02BA5" w:rsidP="00E02BA5">
      <w:pPr>
        <w:shd w:val="clear" w:color="auto" w:fill="FFFFFF"/>
        <w:rPr>
          <w:rFonts w:ascii="Arial" w:hAnsi="Arial" w:cs="Arial"/>
          <w:bCs/>
          <w:color w:val="222222"/>
          <w:sz w:val="20"/>
          <w:szCs w:val="20"/>
        </w:rPr>
      </w:pPr>
      <w:r w:rsidRPr="00976E4B">
        <w:rPr>
          <w:rFonts w:ascii="Arial" w:hAnsi="Arial" w:cs="Arial"/>
          <w:bCs/>
          <w:color w:val="222222"/>
          <w:sz w:val="20"/>
          <w:szCs w:val="20"/>
        </w:rPr>
        <w:t>IMPROVE YOUR TEST SCORES.</w:t>
      </w:r>
    </w:p>
    <w:p w14:paraId="7D4ABD96" w14:textId="77777777" w:rsidR="00E02BA5" w:rsidRPr="00976E4B" w:rsidRDefault="00E02BA5" w:rsidP="00E02BA5">
      <w:pPr>
        <w:shd w:val="clear" w:color="auto" w:fill="FFFFFF"/>
        <w:rPr>
          <w:rFonts w:ascii="Arial" w:hAnsi="Arial" w:cs="Arial"/>
          <w:bCs/>
          <w:color w:val="222222"/>
          <w:sz w:val="20"/>
          <w:szCs w:val="20"/>
        </w:rPr>
      </w:pPr>
      <w:r w:rsidRPr="00976E4B">
        <w:rPr>
          <w:rFonts w:ascii="Arial" w:hAnsi="Arial" w:cs="Arial"/>
          <w:bCs/>
          <w:color w:val="222222"/>
          <w:sz w:val="20"/>
          <w:szCs w:val="20"/>
        </w:rPr>
        <w:t>BUILD YOUR CONFIDENCE.</w:t>
      </w:r>
    </w:p>
    <w:p w14:paraId="37582472" w14:textId="77777777" w:rsidR="00E02BA5" w:rsidRPr="00196D75" w:rsidRDefault="00E02BA5" w:rsidP="00E02BA5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4B7AF41E" w14:textId="67D25F68" w:rsidR="00E02BA5" w:rsidRDefault="00E02BA5" w:rsidP="00E02BA5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OPY</w:t>
      </w:r>
      <w:r>
        <w:rPr>
          <w:rFonts w:ascii="Arial" w:hAnsi="Arial" w:cs="Arial"/>
          <w:b/>
          <w:color w:val="222222"/>
          <w:sz w:val="20"/>
          <w:szCs w:val="20"/>
        </w:rPr>
        <w:t xml:space="preserve">: </w:t>
      </w:r>
    </w:p>
    <w:p w14:paraId="19C089FF" w14:textId="77777777" w:rsidR="00E02BA5" w:rsidRDefault="00E02BA5" w:rsidP="00E02BA5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i/>
          <w:color w:val="222222"/>
          <w:sz w:val="20"/>
          <w:szCs w:val="20"/>
        </w:rPr>
        <w:t>Gale Presents: Peterson’s Test and Career Prep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</w:t>
      </w:r>
      <w:r w:rsidRPr="00383845">
        <w:rPr>
          <w:rFonts w:ascii="Arial" w:hAnsi="Arial" w:cs="Arial"/>
          <w:color w:val="222222"/>
          <w:sz w:val="20"/>
          <w:szCs w:val="20"/>
        </w:rPr>
        <w:t xml:space="preserve">helps you prepare for </w:t>
      </w:r>
      <w:r>
        <w:rPr>
          <w:rFonts w:ascii="Arial" w:hAnsi="Arial" w:cs="Arial"/>
          <w:color w:val="222222"/>
          <w:sz w:val="20"/>
          <w:szCs w:val="20"/>
        </w:rPr>
        <w:t xml:space="preserve">upcoming </w:t>
      </w:r>
      <w:r w:rsidRPr="00383845">
        <w:rPr>
          <w:rFonts w:ascii="Arial" w:hAnsi="Arial" w:cs="Arial"/>
          <w:color w:val="222222"/>
          <w:sz w:val="20"/>
          <w:szCs w:val="20"/>
        </w:rPr>
        <w:t>standardized te</w:t>
      </w:r>
      <w:r>
        <w:rPr>
          <w:rFonts w:ascii="Arial" w:hAnsi="Arial" w:cs="Arial"/>
          <w:color w:val="222222"/>
          <w:sz w:val="20"/>
          <w:szCs w:val="20"/>
        </w:rPr>
        <w:t>s</w:t>
      </w:r>
      <w:r w:rsidRPr="00383845">
        <w:rPr>
          <w:rFonts w:ascii="Arial" w:hAnsi="Arial" w:cs="Arial"/>
          <w:color w:val="222222"/>
          <w:sz w:val="20"/>
          <w:szCs w:val="20"/>
        </w:rPr>
        <w:t>t</w:t>
      </w:r>
      <w:r>
        <w:rPr>
          <w:rFonts w:ascii="Arial" w:hAnsi="Arial" w:cs="Arial"/>
          <w:color w:val="222222"/>
          <w:sz w:val="20"/>
          <w:szCs w:val="20"/>
        </w:rPr>
        <w:t xml:space="preserve">s, like the ACT, SAT, AP, CLEP, etc., and </w:t>
      </w:r>
      <w:r w:rsidRPr="00383845">
        <w:rPr>
          <w:rFonts w:ascii="Arial" w:hAnsi="Arial" w:cs="Arial"/>
          <w:color w:val="222222"/>
          <w:sz w:val="20"/>
          <w:szCs w:val="20"/>
        </w:rPr>
        <w:t xml:space="preserve">your college experience. </w:t>
      </w:r>
      <w:r>
        <w:rPr>
          <w:rFonts w:ascii="Arial" w:hAnsi="Arial" w:cs="Arial"/>
          <w:color w:val="222222"/>
          <w:sz w:val="20"/>
          <w:szCs w:val="20"/>
        </w:rPr>
        <w:t xml:space="preserve">Find </w:t>
      </w:r>
      <w:r w:rsidRPr="00383845">
        <w:rPr>
          <w:rFonts w:ascii="Arial" w:hAnsi="Arial" w:cs="Arial"/>
          <w:color w:val="222222"/>
          <w:sz w:val="20"/>
          <w:szCs w:val="20"/>
        </w:rPr>
        <w:t>in-depth information on undergraduate and graduate programs</w:t>
      </w:r>
      <w:r>
        <w:rPr>
          <w:rFonts w:ascii="Arial" w:hAnsi="Arial" w:cs="Arial"/>
          <w:color w:val="222222"/>
          <w:sz w:val="20"/>
          <w:szCs w:val="20"/>
        </w:rPr>
        <w:t xml:space="preserve">, </w:t>
      </w:r>
      <w:proofErr w:type="gramStart"/>
      <w:r w:rsidRPr="00383845">
        <w:rPr>
          <w:rFonts w:ascii="Arial" w:hAnsi="Arial" w:cs="Arial"/>
          <w:color w:val="222222"/>
          <w:sz w:val="20"/>
          <w:szCs w:val="20"/>
        </w:rPr>
        <w:t>tuition</w:t>
      </w:r>
      <w:proofErr w:type="gramEnd"/>
      <w:r w:rsidRPr="00383845">
        <w:rPr>
          <w:rFonts w:ascii="Arial" w:hAnsi="Arial" w:cs="Arial"/>
          <w:color w:val="222222"/>
          <w:sz w:val="20"/>
          <w:szCs w:val="20"/>
        </w:rPr>
        <w:t xml:space="preserve"> and scholarship assistance</w:t>
      </w:r>
      <w:r>
        <w:rPr>
          <w:rFonts w:ascii="Arial" w:hAnsi="Arial" w:cs="Arial"/>
          <w:color w:val="222222"/>
          <w:sz w:val="20"/>
          <w:szCs w:val="20"/>
        </w:rPr>
        <w:t>, and more</w:t>
      </w:r>
      <w:r w:rsidRPr="00383845">
        <w:rPr>
          <w:rFonts w:ascii="Arial" w:hAnsi="Arial" w:cs="Arial"/>
          <w:color w:val="222222"/>
          <w:sz w:val="20"/>
          <w:szCs w:val="20"/>
        </w:rPr>
        <w:t>.</w:t>
      </w:r>
      <w:r>
        <w:rPr>
          <w:rFonts w:ascii="Arial" w:hAnsi="Arial" w:cs="Arial"/>
          <w:color w:val="222222"/>
          <w:sz w:val="20"/>
          <w:szCs w:val="20"/>
        </w:rPr>
        <w:t xml:space="preserve"> Plus, use templates to c</w:t>
      </w:r>
      <w:r w:rsidRPr="00142A24">
        <w:rPr>
          <w:rFonts w:ascii="Arial" w:hAnsi="Arial" w:cs="Arial"/>
          <w:color w:val="222222"/>
          <w:sz w:val="20"/>
          <w:szCs w:val="20"/>
        </w:rPr>
        <w:t>reate visually interesting r</w:t>
      </w:r>
      <w:r>
        <w:rPr>
          <w:rFonts w:ascii="Arial" w:hAnsi="Arial" w:cs="Arial"/>
          <w:color w:val="222222"/>
          <w:sz w:val="20"/>
          <w:szCs w:val="20"/>
        </w:rPr>
        <w:t>e</w:t>
      </w:r>
      <w:r w:rsidRPr="00142A24">
        <w:rPr>
          <w:rFonts w:ascii="Arial" w:hAnsi="Arial" w:cs="Arial"/>
          <w:color w:val="222222"/>
          <w:sz w:val="20"/>
          <w:szCs w:val="20"/>
        </w:rPr>
        <w:t>sumés, cover letters, and websites that can be externally shared with prospective employers</w:t>
      </w:r>
      <w:r>
        <w:rPr>
          <w:rFonts w:ascii="Arial" w:hAnsi="Arial" w:cs="Arial"/>
          <w:color w:val="222222"/>
          <w:sz w:val="20"/>
          <w:szCs w:val="20"/>
        </w:rPr>
        <w:t>.</w:t>
      </w:r>
    </w:p>
    <w:p w14:paraId="0A7ACAEA" w14:textId="77777777" w:rsidR="00E02BA5" w:rsidRPr="00657948" w:rsidRDefault="00E02BA5" w:rsidP="00E02BA5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23C72D3B" w14:textId="67C31010" w:rsidR="00E02BA5" w:rsidRDefault="00E02BA5" w:rsidP="00E02BA5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TA:</w:t>
      </w:r>
      <w:r>
        <w:rPr>
          <w:rFonts w:ascii="Arial" w:hAnsi="Arial" w:cs="Arial"/>
          <w:b/>
          <w:color w:val="222222"/>
          <w:sz w:val="20"/>
          <w:szCs w:val="20"/>
        </w:rPr>
        <w:t xml:space="preserve"> </w:t>
      </w:r>
    </w:p>
    <w:p w14:paraId="2B1EE915" w14:textId="77777777" w:rsidR="00E02BA5" w:rsidRPr="00657948" w:rsidRDefault="00E02BA5" w:rsidP="00E02BA5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b/>
          <w:color w:val="222222"/>
          <w:sz w:val="20"/>
          <w:szCs w:val="20"/>
        </w:rPr>
        <w:t>EXPLORE TODAY&gt;</w:t>
      </w:r>
      <w:proofErr w:type="gramStart"/>
      <w:r>
        <w:rPr>
          <w:rFonts w:ascii="Arial" w:hAnsi="Arial" w:cs="Arial"/>
          <w:b/>
          <w:color w:val="222222"/>
          <w:sz w:val="20"/>
          <w:szCs w:val="20"/>
        </w:rPr>
        <w:t xml:space="preserve">&gt; </w:t>
      </w:r>
      <w:r w:rsidRPr="00976E4B">
        <w:rPr>
          <w:rFonts w:ascii="Arial" w:hAnsi="Arial" w:cs="Arial"/>
          <w:bCs/>
          <w:color w:val="222222"/>
          <w:sz w:val="20"/>
          <w:szCs w:val="20"/>
        </w:rPr>
        <w:t xml:space="preserve"> </w:t>
      </w:r>
      <w:r w:rsidRPr="00976E4B">
        <w:rPr>
          <w:rFonts w:ascii="Arial" w:hAnsi="Arial" w:cs="Arial"/>
          <w:bCs/>
          <w:color w:val="222222"/>
          <w:sz w:val="20"/>
          <w:szCs w:val="20"/>
          <w:highlight w:val="yellow"/>
        </w:rPr>
        <w:t>[</w:t>
      </w:r>
      <w:proofErr w:type="gramEnd"/>
      <w:r w:rsidRPr="00976E4B">
        <w:rPr>
          <w:rFonts w:ascii="Arial" w:hAnsi="Arial" w:cs="Arial"/>
          <w:bCs/>
          <w:color w:val="222222"/>
          <w:sz w:val="20"/>
          <w:szCs w:val="20"/>
          <w:highlight w:val="yellow"/>
        </w:rPr>
        <w:t>link to your library website or product access page]</w:t>
      </w:r>
    </w:p>
    <w:p w14:paraId="5BE08A64" w14:textId="77777777" w:rsidR="00E02BA5" w:rsidRPr="000062FB" w:rsidRDefault="00E02BA5" w:rsidP="00E02BA5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0062FB">
        <w:rPr>
          <w:rFonts w:ascii="Arial" w:hAnsi="Arial" w:cs="Arial"/>
          <w:color w:val="222222"/>
          <w:sz w:val="20"/>
          <w:szCs w:val="20"/>
        </w:rPr>
        <w:t> </w:t>
      </w:r>
    </w:p>
    <w:p w14:paraId="502A0E45" w14:textId="77777777" w:rsidR="00E02BA5" w:rsidRPr="00771E88" w:rsidRDefault="00E02BA5" w:rsidP="00E02BA5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0062FB">
        <w:rPr>
          <w:rFonts w:ascii="Arial" w:hAnsi="Arial" w:cs="Arial"/>
          <w:color w:val="222222"/>
          <w:sz w:val="20"/>
          <w:szCs w:val="20"/>
        </w:rPr>
        <w:t> </w:t>
      </w:r>
    </w:p>
    <w:p w14:paraId="78725524" w14:textId="77777777" w:rsidR="00E02BA5" w:rsidRPr="000062FB" w:rsidRDefault="00E02BA5" w:rsidP="00E02BA5">
      <w:pPr>
        <w:rPr>
          <w:rFonts w:ascii="Arial" w:hAnsi="Arial" w:cs="Arial"/>
          <w:b/>
          <w:sz w:val="20"/>
          <w:szCs w:val="20"/>
        </w:rPr>
      </w:pPr>
    </w:p>
    <w:p w14:paraId="55392B61" w14:textId="77777777" w:rsidR="00E02BA5" w:rsidRPr="00976E4B" w:rsidRDefault="00E02BA5" w:rsidP="00E02BA5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Audience: </w:t>
      </w:r>
      <w:r w:rsidRPr="00976E4B">
        <w:rPr>
          <w:rFonts w:ascii="Arial" w:hAnsi="Arial" w:cs="Arial"/>
          <w:bCs/>
          <w:sz w:val="20"/>
          <w:szCs w:val="20"/>
        </w:rPr>
        <w:t xml:space="preserve">College Students </w:t>
      </w:r>
    </w:p>
    <w:p w14:paraId="0D421842" w14:textId="77777777" w:rsidR="00E02BA5" w:rsidRPr="000062FB" w:rsidRDefault="00E02BA5" w:rsidP="00E02BA5">
      <w:pPr>
        <w:rPr>
          <w:rFonts w:ascii="Arial" w:hAnsi="Arial" w:cs="Arial"/>
          <w:sz w:val="20"/>
          <w:szCs w:val="20"/>
        </w:rPr>
      </w:pPr>
    </w:p>
    <w:p w14:paraId="3BA964A8" w14:textId="1531665D" w:rsidR="00E02BA5" w:rsidRDefault="00E02BA5" w:rsidP="00E02BA5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HEADLINE: </w:t>
      </w:r>
    </w:p>
    <w:p w14:paraId="6C876236" w14:textId="77777777" w:rsidR="00E02BA5" w:rsidRDefault="00E02BA5" w:rsidP="00E02BA5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20CFA203" w14:textId="77777777" w:rsidR="00E02BA5" w:rsidRPr="00976E4B" w:rsidRDefault="00E02BA5" w:rsidP="00E02BA5">
      <w:pPr>
        <w:shd w:val="clear" w:color="auto" w:fill="FFFFFF"/>
        <w:rPr>
          <w:rFonts w:ascii="Arial" w:hAnsi="Arial" w:cs="Arial"/>
          <w:bCs/>
          <w:color w:val="222222"/>
          <w:sz w:val="20"/>
          <w:szCs w:val="20"/>
        </w:rPr>
      </w:pPr>
      <w:r w:rsidRPr="00976E4B">
        <w:rPr>
          <w:rFonts w:ascii="Arial" w:hAnsi="Arial" w:cs="Arial"/>
          <w:bCs/>
          <w:color w:val="222222"/>
          <w:sz w:val="20"/>
          <w:szCs w:val="20"/>
        </w:rPr>
        <w:lastRenderedPageBreak/>
        <w:t>YOU’RE UP TO THE TEST</w:t>
      </w:r>
    </w:p>
    <w:p w14:paraId="5887123F" w14:textId="77777777" w:rsidR="00E02BA5" w:rsidRDefault="00E02BA5" w:rsidP="00E02BA5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50D3EDD3" w14:textId="77777777" w:rsidR="00E02BA5" w:rsidRDefault="00E02BA5" w:rsidP="00E02BA5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6D57A9EA" w14:textId="1EAE21C6" w:rsidR="00E02BA5" w:rsidRDefault="00E02BA5" w:rsidP="00E02BA5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OPY</w:t>
      </w:r>
      <w:r>
        <w:rPr>
          <w:rFonts w:ascii="Arial" w:hAnsi="Arial" w:cs="Arial"/>
          <w:b/>
          <w:color w:val="222222"/>
          <w:sz w:val="20"/>
          <w:szCs w:val="20"/>
        </w:rPr>
        <w:t xml:space="preserve">: </w:t>
      </w:r>
    </w:p>
    <w:p w14:paraId="571E7649" w14:textId="77777777" w:rsidR="00E02BA5" w:rsidRDefault="00E02BA5" w:rsidP="00E02BA5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</w:p>
    <w:p w14:paraId="46ACA729" w14:textId="77777777" w:rsidR="00E02BA5" w:rsidRPr="00657948" w:rsidRDefault="00E02BA5" w:rsidP="00E02BA5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i/>
          <w:color w:val="222222"/>
          <w:sz w:val="20"/>
          <w:szCs w:val="20"/>
        </w:rPr>
        <w:t>Gale Presents: Peterson’s Test and Career Prep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helps you prepare for </w:t>
      </w:r>
      <w:r>
        <w:rPr>
          <w:rFonts w:ascii="Arial" w:hAnsi="Arial" w:cs="Arial"/>
          <w:color w:val="222222"/>
          <w:sz w:val="20"/>
          <w:szCs w:val="20"/>
        </w:rPr>
        <w:t xml:space="preserve">the </w:t>
      </w:r>
      <w:r w:rsidRPr="00196D75">
        <w:rPr>
          <w:rFonts w:ascii="Arial" w:hAnsi="Arial" w:cs="Arial"/>
          <w:color w:val="222222"/>
          <w:sz w:val="20"/>
          <w:szCs w:val="20"/>
        </w:rPr>
        <w:t>GRE, LSAT, MCAT</w:t>
      </w:r>
      <w:r>
        <w:rPr>
          <w:rFonts w:ascii="Arial" w:hAnsi="Arial" w:cs="Arial"/>
          <w:color w:val="222222"/>
          <w:sz w:val="20"/>
          <w:szCs w:val="20"/>
        </w:rPr>
        <w:t xml:space="preserve">, 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and more. </w:t>
      </w:r>
      <w:r>
        <w:rPr>
          <w:rFonts w:ascii="Arial" w:hAnsi="Arial" w:cs="Arial"/>
          <w:color w:val="222222"/>
          <w:sz w:val="20"/>
          <w:szCs w:val="20"/>
        </w:rPr>
        <w:t xml:space="preserve">Find 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in-depth information on </w:t>
      </w:r>
      <w:r>
        <w:rPr>
          <w:rFonts w:ascii="Arial" w:hAnsi="Arial" w:cs="Arial"/>
          <w:color w:val="222222"/>
          <w:sz w:val="20"/>
          <w:szCs w:val="20"/>
        </w:rPr>
        <w:t>graduate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programs, tuition </w:t>
      </w:r>
      <w:r>
        <w:rPr>
          <w:rFonts w:ascii="Arial" w:hAnsi="Arial" w:cs="Arial"/>
          <w:color w:val="222222"/>
          <w:sz w:val="20"/>
          <w:szCs w:val="20"/>
        </w:rPr>
        <w:t xml:space="preserve">and scholarship 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assistance, </w:t>
      </w:r>
      <w:r>
        <w:rPr>
          <w:rFonts w:ascii="Arial" w:hAnsi="Arial" w:cs="Arial"/>
          <w:color w:val="222222"/>
          <w:sz w:val="20"/>
          <w:szCs w:val="20"/>
        </w:rPr>
        <w:t>i</w:t>
      </w:r>
      <w:r w:rsidRPr="00196D75">
        <w:rPr>
          <w:rFonts w:ascii="Arial" w:hAnsi="Arial" w:cs="Arial"/>
          <w:color w:val="222222"/>
          <w:sz w:val="20"/>
          <w:szCs w:val="20"/>
        </w:rPr>
        <w:t>nterviewing</w:t>
      </w:r>
      <w:r>
        <w:rPr>
          <w:rFonts w:ascii="Arial" w:hAnsi="Arial" w:cs="Arial"/>
          <w:color w:val="222222"/>
          <w:sz w:val="20"/>
          <w:szCs w:val="20"/>
        </w:rPr>
        <w:t>, and networking</w:t>
      </w:r>
      <w:r w:rsidRPr="00196D75">
        <w:rPr>
          <w:rFonts w:ascii="Arial" w:hAnsi="Arial" w:cs="Arial"/>
          <w:color w:val="222222"/>
          <w:sz w:val="20"/>
          <w:szCs w:val="20"/>
        </w:rPr>
        <w:t xml:space="preserve"> advice.</w:t>
      </w:r>
      <w:r w:rsidRPr="003357C5">
        <w:rPr>
          <w:rFonts w:ascii="Arial" w:hAnsi="Arial" w:cs="Arial"/>
          <w:color w:val="222222"/>
          <w:sz w:val="20"/>
          <w:szCs w:val="20"/>
        </w:rPr>
        <w:t xml:space="preserve"> </w:t>
      </w:r>
      <w:r>
        <w:rPr>
          <w:rFonts w:ascii="Arial" w:hAnsi="Arial" w:cs="Arial"/>
          <w:color w:val="222222"/>
          <w:sz w:val="20"/>
          <w:szCs w:val="20"/>
        </w:rPr>
        <w:t>Plus, use templates to c</w:t>
      </w:r>
      <w:r w:rsidRPr="00142A24">
        <w:rPr>
          <w:rFonts w:ascii="Arial" w:hAnsi="Arial" w:cs="Arial"/>
          <w:color w:val="222222"/>
          <w:sz w:val="20"/>
          <w:szCs w:val="20"/>
        </w:rPr>
        <w:t>reate visually interesting r</w:t>
      </w:r>
      <w:r>
        <w:rPr>
          <w:rFonts w:ascii="Arial" w:hAnsi="Arial" w:cs="Arial"/>
          <w:color w:val="222222"/>
          <w:sz w:val="20"/>
          <w:szCs w:val="20"/>
        </w:rPr>
        <w:t>e</w:t>
      </w:r>
      <w:r w:rsidRPr="00142A24">
        <w:rPr>
          <w:rFonts w:ascii="Arial" w:hAnsi="Arial" w:cs="Arial"/>
          <w:color w:val="222222"/>
          <w:sz w:val="20"/>
          <w:szCs w:val="20"/>
        </w:rPr>
        <w:t>sumés, cover letters, and websites that can be externally shared with prospective employers</w:t>
      </w:r>
      <w:r>
        <w:rPr>
          <w:rFonts w:ascii="Arial" w:hAnsi="Arial" w:cs="Arial"/>
          <w:color w:val="222222"/>
          <w:sz w:val="20"/>
          <w:szCs w:val="20"/>
        </w:rPr>
        <w:t>.</w:t>
      </w:r>
    </w:p>
    <w:p w14:paraId="6895A529" w14:textId="77777777" w:rsidR="00E02BA5" w:rsidRPr="00657948" w:rsidRDefault="00E02BA5" w:rsidP="00E02BA5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</w:p>
    <w:p w14:paraId="4FEE0ADB" w14:textId="07879544" w:rsidR="00E02BA5" w:rsidRDefault="00E02BA5" w:rsidP="00E02BA5">
      <w:pPr>
        <w:shd w:val="clear" w:color="auto" w:fill="FFFFFF"/>
        <w:rPr>
          <w:rFonts w:ascii="Arial" w:hAnsi="Arial" w:cs="Arial"/>
          <w:b/>
          <w:color w:val="222222"/>
          <w:sz w:val="20"/>
          <w:szCs w:val="20"/>
        </w:rPr>
      </w:pPr>
      <w:r w:rsidRPr="00657948">
        <w:rPr>
          <w:rFonts w:ascii="Arial" w:hAnsi="Arial" w:cs="Arial"/>
          <w:b/>
          <w:color w:val="222222"/>
          <w:sz w:val="20"/>
          <w:szCs w:val="20"/>
        </w:rPr>
        <w:t>CTA:</w:t>
      </w:r>
      <w:r>
        <w:rPr>
          <w:rFonts w:ascii="Arial" w:hAnsi="Arial" w:cs="Arial"/>
          <w:b/>
          <w:color w:val="222222"/>
          <w:sz w:val="20"/>
          <w:szCs w:val="20"/>
        </w:rPr>
        <w:t xml:space="preserve"> </w:t>
      </w:r>
    </w:p>
    <w:p w14:paraId="7A236226" w14:textId="77777777" w:rsidR="00E02BA5" w:rsidRPr="00657948" w:rsidRDefault="00E02BA5" w:rsidP="00E02BA5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>
        <w:rPr>
          <w:rFonts w:ascii="Arial" w:hAnsi="Arial" w:cs="Arial"/>
          <w:b/>
          <w:color w:val="222222"/>
          <w:sz w:val="20"/>
          <w:szCs w:val="20"/>
        </w:rPr>
        <w:t>EXPLORE TODAY&gt;</w:t>
      </w:r>
      <w:proofErr w:type="gramStart"/>
      <w:r>
        <w:rPr>
          <w:rFonts w:ascii="Arial" w:hAnsi="Arial" w:cs="Arial"/>
          <w:b/>
          <w:color w:val="222222"/>
          <w:sz w:val="20"/>
          <w:szCs w:val="20"/>
        </w:rPr>
        <w:t xml:space="preserve">&gt; </w:t>
      </w:r>
      <w:r w:rsidRPr="00976E4B">
        <w:rPr>
          <w:rFonts w:ascii="Arial" w:hAnsi="Arial" w:cs="Arial"/>
          <w:bCs/>
          <w:color w:val="222222"/>
          <w:sz w:val="20"/>
          <w:szCs w:val="20"/>
        </w:rPr>
        <w:t xml:space="preserve"> </w:t>
      </w:r>
      <w:r w:rsidRPr="00976E4B">
        <w:rPr>
          <w:rFonts w:ascii="Arial" w:hAnsi="Arial" w:cs="Arial"/>
          <w:bCs/>
          <w:color w:val="222222"/>
          <w:sz w:val="20"/>
          <w:szCs w:val="20"/>
          <w:highlight w:val="yellow"/>
        </w:rPr>
        <w:t>[</w:t>
      </w:r>
      <w:proofErr w:type="gramEnd"/>
      <w:r w:rsidRPr="00976E4B">
        <w:rPr>
          <w:rFonts w:ascii="Arial" w:hAnsi="Arial" w:cs="Arial"/>
          <w:bCs/>
          <w:color w:val="222222"/>
          <w:sz w:val="20"/>
          <w:szCs w:val="20"/>
          <w:highlight w:val="yellow"/>
        </w:rPr>
        <w:t>link to your library website or product access page]</w:t>
      </w:r>
    </w:p>
    <w:p w14:paraId="3A794FE7" w14:textId="77777777" w:rsidR="00E02BA5" w:rsidRPr="000062FB" w:rsidRDefault="00E02BA5" w:rsidP="00E02BA5">
      <w:pPr>
        <w:shd w:val="clear" w:color="auto" w:fill="FFFFFF"/>
        <w:rPr>
          <w:rFonts w:ascii="Arial" w:hAnsi="Arial" w:cs="Arial"/>
          <w:color w:val="222222"/>
          <w:sz w:val="20"/>
          <w:szCs w:val="20"/>
        </w:rPr>
      </w:pPr>
      <w:r w:rsidRPr="000062FB">
        <w:rPr>
          <w:rFonts w:ascii="Arial" w:hAnsi="Arial" w:cs="Arial"/>
          <w:color w:val="222222"/>
          <w:sz w:val="20"/>
          <w:szCs w:val="20"/>
        </w:rPr>
        <w:t> </w:t>
      </w:r>
    </w:p>
    <w:p w14:paraId="5AFB33BF" w14:textId="77777777" w:rsidR="00E02BA5" w:rsidRPr="00F7618C" w:rsidRDefault="00E02BA5" w:rsidP="00E02BA5">
      <w:pPr>
        <w:rPr>
          <w:rFonts w:ascii="Arial" w:hAnsi="Arial" w:cs="Arial"/>
          <w:sz w:val="22"/>
          <w:szCs w:val="22"/>
        </w:rPr>
      </w:pPr>
    </w:p>
    <w:p w14:paraId="30E70F0B" w14:textId="77777777" w:rsidR="0092060C" w:rsidRPr="00A161CE" w:rsidRDefault="0092060C" w:rsidP="00A161CE"/>
    <w:sectPr w:rsidR="0092060C" w:rsidRPr="00A161CE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049D35" w14:textId="77777777" w:rsidR="002B3687" w:rsidRDefault="002B3687" w:rsidP="00412AF9">
      <w:r>
        <w:separator/>
      </w:r>
    </w:p>
  </w:endnote>
  <w:endnote w:type="continuationSeparator" w:id="0">
    <w:p w14:paraId="088F9D1F" w14:textId="77777777" w:rsidR="002B3687" w:rsidRDefault="002B3687" w:rsidP="00412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4CB2C1" w14:textId="77777777" w:rsidR="002B3687" w:rsidRDefault="002B3687" w:rsidP="00412AF9">
      <w:r>
        <w:separator/>
      </w:r>
    </w:p>
  </w:footnote>
  <w:footnote w:type="continuationSeparator" w:id="0">
    <w:p w14:paraId="76AE52CC" w14:textId="77777777" w:rsidR="002B3687" w:rsidRDefault="002B3687" w:rsidP="00412A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3734E" w14:textId="7D4C5274" w:rsidR="00412AF9" w:rsidRDefault="00C64E31" w:rsidP="0030696A">
    <w:pPr>
      <w:pStyle w:val="Header"/>
      <w:tabs>
        <w:tab w:val="clear" w:pos="9360"/>
      </w:tabs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4041809" wp14:editId="271BE77A">
          <wp:simplePos x="0" y="0"/>
          <wp:positionH relativeFrom="column">
            <wp:posOffset>4238625</wp:posOffset>
          </wp:positionH>
          <wp:positionV relativeFrom="paragraph">
            <wp:posOffset>-95250</wp:posOffset>
          </wp:positionV>
          <wp:extent cx="1431290" cy="612140"/>
          <wp:effectExtent l="0" t="0" r="0" b="0"/>
          <wp:wrapTight wrapText="bothSides">
            <wp:wrapPolygon edited="0">
              <wp:start x="0" y="0"/>
              <wp:lineTo x="0" y="19494"/>
              <wp:lineTo x="287" y="20838"/>
              <wp:lineTo x="21274" y="20838"/>
              <wp:lineTo x="21274" y="672"/>
              <wp:lineTo x="20987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31290" cy="612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87EB9">
      <w:rPr>
        <w:noProof/>
      </w:rPr>
      <w:t xml:space="preserve"> </w:t>
    </w:r>
    <w:r w:rsidR="00D107BC">
      <w:rPr>
        <w:noProof/>
      </w:rPr>
      <w:drawing>
        <wp:inline distT="0" distB="0" distL="0" distR="0" wp14:anchorId="4EECC28D" wp14:editId="2A92446E">
          <wp:extent cx="1506324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ale_Logo_CMYK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06324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10DDB">
      <w:tab/>
    </w:r>
    <w:r w:rsidR="00210DDB">
      <w:tab/>
    </w:r>
    <w:r w:rsidR="00210DDB">
      <w:tab/>
    </w:r>
    <w:r w:rsidR="00210DDB">
      <w:tab/>
      <w:t xml:space="preserve">               </w:t>
    </w:r>
    <w:r w:rsidR="00210DDB">
      <w:tab/>
    </w:r>
    <w:r w:rsidR="00210DDB">
      <w:tab/>
    </w:r>
    <w:r w:rsidR="0030696A">
      <w:tab/>
    </w:r>
    <w:r w:rsidR="00CE2771">
      <w:tab/>
    </w:r>
    <w:r w:rsidR="00CE2771">
      <w:tab/>
    </w:r>
    <w:r w:rsidR="00CE2771">
      <w:tab/>
    </w:r>
    <w:r w:rsidR="0027275C">
      <w:tab/>
    </w:r>
    <w:r w:rsidR="0027275C">
      <w:tab/>
      <w:t xml:space="preserve">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085BCC"/>
    <w:multiLevelType w:val="hybridMultilevel"/>
    <w:tmpl w:val="B6DA6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bOwMDY2MzAxNzFQ0lEKTi0uzszPAykwrgUAjywyGCwAAAA="/>
  </w:docVars>
  <w:rsids>
    <w:rsidRoot w:val="00C17563"/>
    <w:rsid w:val="0001775F"/>
    <w:rsid w:val="00026225"/>
    <w:rsid w:val="00050A7E"/>
    <w:rsid w:val="000F576C"/>
    <w:rsid w:val="000F6AC8"/>
    <w:rsid w:val="001146D6"/>
    <w:rsid w:val="001301CD"/>
    <w:rsid w:val="00150FCA"/>
    <w:rsid w:val="001529E3"/>
    <w:rsid w:val="001851EA"/>
    <w:rsid w:val="00192B59"/>
    <w:rsid w:val="001B30B8"/>
    <w:rsid w:val="001C2050"/>
    <w:rsid w:val="001C47B6"/>
    <w:rsid w:val="001D0730"/>
    <w:rsid w:val="001F4ED3"/>
    <w:rsid w:val="001F560C"/>
    <w:rsid w:val="00210DDB"/>
    <w:rsid w:val="00227CFF"/>
    <w:rsid w:val="002365E0"/>
    <w:rsid w:val="0027275C"/>
    <w:rsid w:val="00284F46"/>
    <w:rsid w:val="00287EB9"/>
    <w:rsid w:val="002A27C5"/>
    <w:rsid w:val="002A382E"/>
    <w:rsid w:val="002B0B32"/>
    <w:rsid w:val="002B3687"/>
    <w:rsid w:val="002C1BED"/>
    <w:rsid w:val="002E2723"/>
    <w:rsid w:val="002E3EA7"/>
    <w:rsid w:val="002F643E"/>
    <w:rsid w:val="003028AD"/>
    <w:rsid w:val="0030696A"/>
    <w:rsid w:val="00317BD9"/>
    <w:rsid w:val="00323339"/>
    <w:rsid w:val="00354CB8"/>
    <w:rsid w:val="00355A0B"/>
    <w:rsid w:val="00364985"/>
    <w:rsid w:val="003727B9"/>
    <w:rsid w:val="00373AFA"/>
    <w:rsid w:val="00375E0A"/>
    <w:rsid w:val="00380054"/>
    <w:rsid w:val="00383332"/>
    <w:rsid w:val="003A266D"/>
    <w:rsid w:val="003A6F7E"/>
    <w:rsid w:val="003D0C2D"/>
    <w:rsid w:val="003F6206"/>
    <w:rsid w:val="00412AF9"/>
    <w:rsid w:val="00444F42"/>
    <w:rsid w:val="004577D2"/>
    <w:rsid w:val="004616A6"/>
    <w:rsid w:val="004E5301"/>
    <w:rsid w:val="0050561E"/>
    <w:rsid w:val="00535412"/>
    <w:rsid w:val="00545E0B"/>
    <w:rsid w:val="00546398"/>
    <w:rsid w:val="00547D1D"/>
    <w:rsid w:val="00562CDD"/>
    <w:rsid w:val="005A23E6"/>
    <w:rsid w:val="005B554F"/>
    <w:rsid w:val="005C225A"/>
    <w:rsid w:val="005D2BDC"/>
    <w:rsid w:val="005D4BFF"/>
    <w:rsid w:val="005D6F5B"/>
    <w:rsid w:val="005E0F4E"/>
    <w:rsid w:val="006028F7"/>
    <w:rsid w:val="0061191E"/>
    <w:rsid w:val="00624183"/>
    <w:rsid w:val="00624698"/>
    <w:rsid w:val="00641F53"/>
    <w:rsid w:val="00651913"/>
    <w:rsid w:val="00651D5B"/>
    <w:rsid w:val="0066587E"/>
    <w:rsid w:val="00665F2B"/>
    <w:rsid w:val="00693151"/>
    <w:rsid w:val="006C7534"/>
    <w:rsid w:val="006F324A"/>
    <w:rsid w:val="006F44FA"/>
    <w:rsid w:val="007176C3"/>
    <w:rsid w:val="007300D0"/>
    <w:rsid w:val="007437F5"/>
    <w:rsid w:val="00763F9F"/>
    <w:rsid w:val="007641F2"/>
    <w:rsid w:val="007A6A1E"/>
    <w:rsid w:val="007B0935"/>
    <w:rsid w:val="007B1F9D"/>
    <w:rsid w:val="007C2A40"/>
    <w:rsid w:val="007E6BE7"/>
    <w:rsid w:val="007F5A28"/>
    <w:rsid w:val="008109EA"/>
    <w:rsid w:val="00824099"/>
    <w:rsid w:val="00827D0B"/>
    <w:rsid w:val="00843E94"/>
    <w:rsid w:val="00851713"/>
    <w:rsid w:val="00875A12"/>
    <w:rsid w:val="008767F8"/>
    <w:rsid w:val="008A55D9"/>
    <w:rsid w:val="008E2967"/>
    <w:rsid w:val="008F361D"/>
    <w:rsid w:val="008F4FAE"/>
    <w:rsid w:val="00900275"/>
    <w:rsid w:val="00900583"/>
    <w:rsid w:val="00904643"/>
    <w:rsid w:val="00904DA6"/>
    <w:rsid w:val="0092060C"/>
    <w:rsid w:val="009223A9"/>
    <w:rsid w:val="00927D55"/>
    <w:rsid w:val="00930E2B"/>
    <w:rsid w:val="00931985"/>
    <w:rsid w:val="00942EAF"/>
    <w:rsid w:val="00951A2D"/>
    <w:rsid w:val="00965073"/>
    <w:rsid w:val="00976E4B"/>
    <w:rsid w:val="009844BA"/>
    <w:rsid w:val="00994AC9"/>
    <w:rsid w:val="00A161CE"/>
    <w:rsid w:val="00A52309"/>
    <w:rsid w:val="00A66230"/>
    <w:rsid w:val="00A9362C"/>
    <w:rsid w:val="00AC1DC7"/>
    <w:rsid w:val="00AC4D98"/>
    <w:rsid w:val="00AE52F3"/>
    <w:rsid w:val="00AE5CF3"/>
    <w:rsid w:val="00AE65CB"/>
    <w:rsid w:val="00AF45DF"/>
    <w:rsid w:val="00AF529D"/>
    <w:rsid w:val="00B2197E"/>
    <w:rsid w:val="00B30F79"/>
    <w:rsid w:val="00B36D21"/>
    <w:rsid w:val="00B3701B"/>
    <w:rsid w:val="00B37EE8"/>
    <w:rsid w:val="00B536DD"/>
    <w:rsid w:val="00B96B1E"/>
    <w:rsid w:val="00BB6ADE"/>
    <w:rsid w:val="00BB77ED"/>
    <w:rsid w:val="00BE3614"/>
    <w:rsid w:val="00C1714C"/>
    <w:rsid w:val="00C17563"/>
    <w:rsid w:val="00C612DA"/>
    <w:rsid w:val="00C61F8F"/>
    <w:rsid w:val="00C64E31"/>
    <w:rsid w:val="00C75D72"/>
    <w:rsid w:val="00C875F4"/>
    <w:rsid w:val="00C90521"/>
    <w:rsid w:val="00C974F5"/>
    <w:rsid w:val="00CB388F"/>
    <w:rsid w:val="00CD137F"/>
    <w:rsid w:val="00CD7F58"/>
    <w:rsid w:val="00CE2771"/>
    <w:rsid w:val="00CE66DF"/>
    <w:rsid w:val="00CF3206"/>
    <w:rsid w:val="00CF4F8C"/>
    <w:rsid w:val="00D107BC"/>
    <w:rsid w:val="00D47854"/>
    <w:rsid w:val="00D652D0"/>
    <w:rsid w:val="00D67377"/>
    <w:rsid w:val="00D72409"/>
    <w:rsid w:val="00D8224D"/>
    <w:rsid w:val="00D851B6"/>
    <w:rsid w:val="00DD10BE"/>
    <w:rsid w:val="00DF0779"/>
    <w:rsid w:val="00E02BA5"/>
    <w:rsid w:val="00E17C36"/>
    <w:rsid w:val="00E22B6E"/>
    <w:rsid w:val="00E26F04"/>
    <w:rsid w:val="00E44C0D"/>
    <w:rsid w:val="00E57845"/>
    <w:rsid w:val="00EA5F54"/>
    <w:rsid w:val="00EB7C7F"/>
    <w:rsid w:val="00EC0688"/>
    <w:rsid w:val="00EC595C"/>
    <w:rsid w:val="00EE4D21"/>
    <w:rsid w:val="00EE5641"/>
    <w:rsid w:val="00EE7CD8"/>
    <w:rsid w:val="00F41A7C"/>
    <w:rsid w:val="00F5523E"/>
    <w:rsid w:val="00F73EB2"/>
    <w:rsid w:val="00F85B67"/>
    <w:rsid w:val="00F86688"/>
    <w:rsid w:val="00F91640"/>
    <w:rsid w:val="00FA5730"/>
    <w:rsid w:val="00FB2F9D"/>
    <w:rsid w:val="00FF773C"/>
    <w:rsid w:val="04FDF0C9"/>
    <w:rsid w:val="5856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A893C99"/>
  <w15:docId w15:val="{7B64917F-DD0E-4876-AFD3-38F08B5B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91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C612DA"/>
  </w:style>
  <w:style w:type="character" w:styleId="Hyperlink">
    <w:name w:val="Hyperlink"/>
    <w:basedOn w:val="DefaultParagraphFont"/>
    <w:uiPriority w:val="99"/>
    <w:unhideWhenUsed/>
    <w:rsid w:val="00C612D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F5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E66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2AF9"/>
  </w:style>
  <w:style w:type="paragraph" w:styleId="Footer">
    <w:name w:val="footer"/>
    <w:basedOn w:val="Normal"/>
    <w:link w:val="FooterChar"/>
    <w:uiPriority w:val="99"/>
    <w:unhideWhenUsed/>
    <w:rsid w:val="00412A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2AF9"/>
  </w:style>
  <w:style w:type="paragraph" w:styleId="ListParagraph">
    <w:name w:val="List Paragraph"/>
    <w:basedOn w:val="Normal"/>
    <w:uiPriority w:val="99"/>
    <w:qFormat/>
    <w:rsid w:val="0061191E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1191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61191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9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8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b5465b21df86a4c0e5e06043b267a0e0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2c1f25befdab9b62febd48e01cbe6dc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Locatio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C56522-6D33-402C-92E7-1950FA7D66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DF6C8D-54F2-45D0-B488-9B73F1DE2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7595A5F-2A80-4486-81D4-4FF9551C75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arty, Celia</dc:creator>
  <cp:keywords/>
  <dc:description/>
  <cp:lastModifiedBy>Thorburn, Erin</cp:lastModifiedBy>
  <cp:revision>2</cp:revision>
  <cp:lastPrinted>2016-01-22T19:24:00Z</cp:lastPrinted>
  <dcterms:created xsi:type="dcterms:W3CDTF">2021-03-25T16:27:00Z</dcterms:created>
  <dcterms:modified xsi:type="dcterms:W3CDTF">2021-03-25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345811831</vt:i4>
  </property>
  <property fmtid="{D5CDD505-2E9C-101B-9397-08002B2CF9AE}" pid="3" name="_NewReviewCycle">
    <vt:lpwstr/>
  </property>
  <property fmtid="{D5CDD505-2E9C-101B-9397-08002B2CF9AE}" pid="4" name="_EmailSubject">
    <vt:lpwstr>social media posts for Mel and email for webinar attendees and letter that goes in each box</vt:lpwstr>
  </property>
  <property fmtid="{D5CDD505-2E9C-101B-9397-08002B2CF9AE}" pid="5" name="_AuthorEmail">
    <vt:lpwstr>kimberly.martin@cengage.com</vt:lpwstr>
  </property>
  <property fmtid="{D5CDD505-2E9C-101B-9397-08002B2CF9AE}" pid="6" name="_AuthorEmailDisplayName">
    <vt:lpwstr>Martin, Kimberly M</vt:lpwstr>
  </property>
  <property fmtid="{D5CDD505-2E9C-101B-9397-08002B2CF9AE}" pid="7" name="_PreviousAdHocReviewCycleID">
    <vt:i4>243225041</vt:i4>
  </property>
  <property fmtid="{D5CDD505-2E9C-101B-9397-08002B2CF9AE}" pid="8" name="_ReviewingToolsShownOnce">
    <vt:lpwstr/>
  </property>
  <property fmtid="{D5CDD505-2E9C-101B-9397-08002B2CF9AE}" pid="9" name="ContentTypeId">
    <vt:lpwstr>0x010100F8808E9DB1F2D0429D39B1CC07FFE527</vt:lpwstr>
  </property>
</Properties>
</file>